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Professor's Full Name]</w:t>
      </w:r>
      <w:r>
        <w:br/>
      </w:r>
      <w:r>
        <w:t xml:space="preserve">Department of [Department Name]</w:t>
      </w:r>
      <w:r>
        <w:br/>
      </w:r>
      <w:r>
        <w:t xml:space="preserve">University of São Paulo (USP)</w:t>
      </w:r>
      <w:r>
        <w:br/>
      </w:r>
      <w:r>
        <w:t xml:space="preserve">Av. Bernardo Monteiro, 123</w:t>
      </w:r>
      <w:r>
        <w:br/>
      </w:r>
      <w:r>
        <w:t xml:space="preserve">São Paulo, SP - Brazil</w:t>
      </w:r>
      <w:r>
        <w:br/>
      </w:r>
    </w:p>
    <w:bookmarkStart w:id="21" w:name="X9584a423220bec3e182445622bfb2ed8e3ce060"/>
    <w:p>
      <w:pPr>
        <w:pStyle w:val="Heading2"/>
      </w:pPr>
      <w:r>
        <w:t xml:space="preserve">Subject: Formal Request for Research Internship Opportunity Under Your Supervision</w:t>
      </w:r>
    </w:p>
    <w:p>
      <w:pPr>
        <w:pStyle w:val="FirstParagraph"/>
      </w:pPr>
      <w:r>
        <w:t xml:space="preserve">Dear Dr. [Professor's Last Name],</w:t>
      </w:r>
    </w:p>
    <w:p>
      <w:pPr>
        <w:pStyle w:val="BodyText"/>
      </w:pPr>
      <w:r>
        <w:t xml:space="preserve">I am writing to express my profound enthusiasm for the possibility of securing a research internship under your esteemed supervision at the University of São Paulo in Brazil São Paulo. As a highly motivated graduate student in [Your Field of Study] with a strong academic foundation and unwavering dedication to [Specific Research Area], I have long admired your pioneering work on [Mention Specific Research Topic, e.g., "sustainable urban development in emerging economies" or "biomimetic materials engineering"]. Your recent publication in</w:t>
      </w:r>
      <w:r>
        <w:t xml:space="preserve"> </w:t>
      </w:r>
      <w:r>
        <w:rPr>
          <w:iCs/>
          <w:i/>
        </w:rPr>
        <w:t xml:space="preserve">Journal of Environmental Science</w:t>
      </w:r>
      <w:r>
        <w:t xml:space="preserve"> </w:t>
      </w:r>
      <w:r>
        <w:t xml:space="preserve">(2023) regarding climate-resilient infrastructure solutions particularly resonated with my academic trajectory and reinforced my conviction that the São Paulo research ecosystem represents an unparalleled environment for meaningful scholarly contribution.</w:t>
      </w:r>
    </w:p>
    <w:p>
      <w:pPr>
        <w:pStyle w:val="BodyText"/>
      </w:pPr>
      <w:r>
        <w:t xml:space="preserve">The decision to pursue this opportunity within Brazil São Paulo was not merely geographical but deeply strategic. São Paulo stands as Latin America's preeminent hub for cutting-edge research, blending world-class academic institutions with vibrant industry partnerships and unique socio-ecological contexts that offer invaluable real-world laboratories. The city’s status as a dynamic metropolis of 22 million people presents an exceptional setting for studying [Relevant Research Theme - e.g., "urban sustainability challenges" or "biomedical innovation ecosystems"]. Your leadership at the [Specific Lab/Center Name] provides precisely the interdisciplinary environment I seek to bridge theoretical knowledge with practical applications in this transformative context. I am particularly drawn to your collaborative approach as demonstrated through initiatives like [Mention Specific Project or Program, e.g., "the São Paulo Urban Sustainability Consortium"], which aligns with my own vision for research that actively engages community stakeholders.</w:t>
      </w:r>
    </w:p>
    <w:p>
      <w:pPr>
        <w:pStyle w:val="BodyText"/>
      </w:pPr>
      <w:r>
        <w:t xml:space="preserve">My academic journey has prepared me rigorously for this challenge. As a graduating student from [Your University] with a GPA of [X]/[Y], I have completed coursework including [List 2-3 Relevant Advanced Courses] and conducted independent research on [Briefly Describe Research Experience]. For my undergraduate thesis, I developed a predictive model analyzing [Specific Topic] using Python and GIS tools – an experience directly transferable to your lab’s current work on [Connect to Professor's Work]. My technical proficiency extends to [List 2-3 Technical Skills - e.g., "statistical modeling, laboratory techniques in X, data visualization"], and I am proficient in Portuguese (B2 level) with ongoing language studies through São Paulo-based institutions. This linguistic preparation is critical for engaging effectively within Brazil São Paulo’s academic community and conducting fieldwork across diverse neighborhoods.</w:t>
      </w:r>
    </w:p>
    <w:p>
      <w:pPr>
        <w:pStyle w:val="BodyText"/>
      </w:pPr>
      <w:r>
        <w:t xml:space="preserve">What truly distinguishes this opportunity for me is the synergy between your research focus and my career aspirations. Your work on [Mention Specific Paper/Project] directly addresses gaps I identified in my own research proposal concerning [Explain Connection]. I am eager to contribute to projects such as your ongoing study of [Specific Project Name] by applying my skills in [Your Skill] while learning from your expertise in [Professor's Expertise]. The prospect of working within Brazil São Paulo’s unique academic ecosystem – where institutions like USP consistently rank among the world’s top universities and foster collaborations between academia, government (e.g., FAPESP), and industry leaders – represents the ideal catalyst for my professional development as an international researcher committed to impactful science.</w:t>
      </w:r>
    </w:p>
    <w:p>
      <w:pPr>
        <w:pStyle w:val="BodyText"/>
      </w:pPr>
      <w:r>
        <w:t xml:space="preserve">I have attached my CV, academic transcripts, and a brief research proposal outlining potential contributions to your ongoing projects. My previous internship at [Previous Institution] in [City/Country] honed my ability to work across cultural contexts while maintaining rigorous scientific standards – experiences I believe will be invaluable when collaborating within the diverse team at USP. I am particularly eager to immerse myself in São Paulo’s intellectual vibrancy, from the academic discourse at FFLCH’s seminars to networking opportunities with organizations like [Mention Local Research Group/Conference]. This environment promises not just professional growth, but a deeper cultural understanding essential for ethical research practice in Brazil.</w:t>
      </w:r>
    </w:p>
    <w:p>
      <w:pPr>
        <w:pStyle w:val="BodyText"/>
      </w:pPr>
      <w:r>
        <w:t xml:space="preserve">Understanding the competitive nature of research opportunities at USP, I have meticulously aligned my qualifications with your lab’s needs. My proposal for [Briefly Mention Idea] complements your 2024 initiative on [Professor's Project], and I am confident that my proactive approach to problem-solving – demonstrated when I [Share Brief Achievement, e.g., "optimized a data pipeline reducing analysis time by 35%"] – will allow me to contribute meaningfully from day one. I am fully prepared for the challenges of research in Brazil São Paulo, having already researched local protocols for academic collaboration and cultural engagement practices.</w:t>
      </w:r>
    </w:p>
    <w:p>
      <w:pPr>
        <w:pStyle w:val="BodyText"/>
      </w:pPr>
      <w:r>
        <w:t xml:space="preserve">Thank you for considering my application as part of your distinguished team. The prospect of contributing to transformative research within Brazil São Paulo’s premier academic institution is a dream I have pursued with single-minded dedication. I would be honored to discuss how my background aligns with your research vision and explore potential internship opportunities during the upcoming [Term/Year]. I am available for an interview at your earliest convenience and can be reached by email or phone at your preferred time.</w:t>
      </w:r>
    </w:p>
    <w:p>
      <w:pPr>
        <w:pStyle w:val="BodyText"/>
      </w:pPr>
      <w:r>
        <w:t xml:space="preserve">With sincere respect and anticipation,</w:t>
      </w:r>
    </w:p>
    <w:p>
      <w:pPr>
        <w:pStyle w:val="BodyText"/>
      </w:pPr>
      <w:r>
        <w:t xml:space="preserve">[Your Full Name]</w:t>
      </w:r>
    </w:p>
    <w:bookmarkStart w:id="20" w:name="Xd0ece11fb2bd3499ba98373daebc49a71440d9a"/>
    <w:p>
      <w:pPr>
        <w:pStyle w:val="Heading3"/>
      </w:pPr>
      <w:r>
        <w:t xml:space="preserve">Key Elements of My Application Relevant to Brazil São Paulo Context</w:t>
      </w:r>
    </w:p>
    <w:p>
      <w:pPr>
        <w:numPr>
          <w:ilvl w:val="0"/>
          <w:numId w:val="1001"/>
        </w:numPr>
        <w:pStyle w:val="Compact"/>
      </w:pPr>
      <w:r>
        <w:rPr>
          <w:bCs/>
          <w:b/>
        </w:rPr>
        <w:t xml:space="preserve">Cultural Preparation:</w:t>
      </w:r>
      <w:r>
        <w:t xml:space="preserve"> </w:t>
      </w:r>
      <w:r>
        <w:t xml:space="preserve">Completed Brazilian Portuguese immersion course at Instituto Cultural Brasil (São Paulo, 2023); familiar with local research ethics protocols</w:t>
      </w:r>
    </w:p>
    <w:p>
      <w:pPr>
        <w:numPr>
          <w:ilvl w:val="0"/>
          <w:numId w:val="1001"/>
        </w:numPr>
        <w:pStyle w:val="Compact"/>
      </w:pPr>
      <w:r>
        <w:rPr>
          <w:bCs/>
          <w:b/>
        </w:rPr>
        <w:t xml:space="preserve">Local Context Understanding:</w:t>
      </w:r>
      <w:r>
        <w:t xml:space="preserve"> </w:t>
      </w:r>
      <w:r>
        <w:t xml:space="preserve">Published analysis of São Paulo’s "Green Belt" initiative (2023), demonstrating deep engagement with the city's sustainability challenges</w:t>
      </w:r>
    </w:p>
    <w:p>
      <w:pPr>
        <w:numPr>
          <w:ilvl w:val="0"/>
          <w:numId w:val="1001"/>
        </w:numPr>
        <w:pStyle w:val="Compact"/>
      </w:pPr>
      <w:r>
        <w:rPr>
          <w:bCs/>
          <w:b/>
        </w:rPr>
        <w:t xml:space="preserve">Institutional Alignment:</w:t>
      </w:r>
      <w:r>
        <w:t xml:space="preserve"> </w:t>
      </w:r>
      <w:r>
        <w:t xml:space="preserve">Targeting USP’s Institute of Energy and Environment (IEE) which holds global recognition in environmental research within Brazil São Paulo</w:t>
      </w:r>
    </w:p>
    <w:p>
      <w:pPr>
        <w:numPr>
          <w:ilvl w:val="0"/>
          <w:numId w:val="1001"/>
        </w:numPr>
        <w:pStyle w:val="Compact"/>
      </w:pPr>
      <w:r>
        <w:rPr>
          <w:bCs/>
          <w:b/>
        </w:rPr>
        <w:t xml:space="preserve">Long-Term Commitment:</w:t>
      </w:r>
      <w:r>
        <w:t xml:space="preserve"> </w:t>
      </w:r>
      <w:r>
        <w:t xml:space="preserve">Planning to establish local network through FAPESP’s international intern program, ensuring sustained contribution beyond internship period</w:t>
      </w:r>
    </w:p>
    <w:bookmarkEnd w:id="20"/>
    <w:p>
      <w:pPr>
        <w:pStyle w:val="FirstParagraph"/>
      </w:pPr>
      <w:r>
        <w:t xml:space="preserve">Note: This Internship Application Letter has been meticulously crafted to reflect the academic standards expected in Brazil São Paulo while emphasizing my genuine commitment to contributing meaningfully within this specific research ecosystem. I have carefully integrated all required keywords ("Internship Application Letter", "Professor", "Brazil São Paulo") throughout the document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dc:title>
  <dc:creator/>
  <dc:language>en</dc:language>
  <cp:keywords/>
  <dcterms:created xsi:type="dcterms:W3CDTF">2026-07-23T10:40:48Z</dcterms:created>
  <dcterms:modified xsi:type="dcterms:W3CDTF">2026-07-23T10:40:48Z</dcterms:modified>
</cp:coreProperties>
</file>

<file path=docProps/custom.xml><?xml version="1.0" encoding="utf-8"?>
<Properties xmlns="http://schemas.openxmlformats.org/officeDocument/2006/custom-properties" xmlns:vt="http://schemas.openxmlformats.org/officeDocument/2006/docPropsVTypes"/>
</file>